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6EB15D" w14:textId="107CE654" w:rsidR="00F36351" w:rsidRPr="00C409AE" w:rsidRDefault="00412A0F" w:rsidP="00FD7200">
      <w:pPr>
        <w:spacing w:before="120"/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</w:t>
      </w:r>
      <w:r w:rsidR="00575205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Lab </w:t>
      </w:r>
      <w:r w:rsidR="001966F0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4</w:t>
      </w:r>
    </w:p>
    <w:p w14:paraId="3E07B722" w14:textId="3BBB3BBA" w:rsidR="002803DA" w:rsidRPr="00D55156" w:rsidRDefault="0093416A" w:rsidP="002803DA">
      <w:pPr>
        <w:jc w:val="both"/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</w:pPr>
      <w:r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4.</w:t>
      </w:r>
      <w:r w:rsidR="002803DA"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1</w:t>
      </w:r>
    </w:p>
    <w:p w14:paraId="7E31268C" w14:textId="058233DC" w:rsidR="0034690F" w:rsidRPr="0034690F" w:rsidRDefault="0034690F" w:rsidP="001966F0">
      <w:pPr>
        <w:pStyle w:val="NormalWeb"/>
        <w:shd w:val="clear" w:color="auto" w:fill="FFFFFF"/>
        <w:spacing w:before="0" w:beforeAutospacing="0"/>
        <w:ind w:left="1080" w:hanging="360"/>
        <w:rPr>
          <w:sz w:val="26"/>
          <w:szCs w:val="26"/>
        </w:rPr>
      </w:pPr>
      <w:r w:rsidRPr="0034690F">
        <w:rPr>
          <w:sz w:val="26"/>
          <w:szCs w:val="26"/>
        </w:rPr>
        <w:t xml:space="preserve">Using MS Excel and Python language to implement the ARIMA algorithm </w:t>
      </w:r>
      <w:r w:rsidR="00F235B2">
        <w:rPr>
          <w:sz w:val="26"/>
          <w:szCs w:val="26"/>
        </w:rPr>
        <w:t xml:space="preserve">and </w:t>
      </w:r>
      <w:r w:rsidRPr="0034690F">
        <w:rPr>
          <w:sz w:val="26"/>
          <w:szCs w:val="26"/>
        </w:rPr>
        <w:t xml:space="preserve">another machine learning algorithm on the </w:t>
      </w:r>
      <w:r w:rsidRPr="0034690F">
        <w:rPr>
          <w:i/>
          <w:iCs/>
          <w:sz w:val="26"/>
          <w:szCs w:val="26"/>
        </w:rPr>
        <w:t>Gas &amp; Electric</w:t>
      </w:r>
      <w:r w:rsidRPr="0034690F">
        <w:rPr>
          <w:sz w:val="26"/>
          <w:szCs w:val="26"/>
        </w:rPr>
        <w:t xml:space="preserve"> dataset.</w:t>
      </w:r>
    </w:p>
    <w:p w14:paraId="055C190D" w14:textId="1ABDA7DA" w:rsidR="00575205" w:rsidRPr="001966F0" w:rsidRDefault="0093416A" w:rsidP="001966F0">
      <w:pPr>
        <w:jc w:val="both"/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</w:pPr>
      <w:r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4.</w:t>
      </w:r>
      <w:r w:rsidR="00575205" w:rsidRPr="00575205"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2</w:t>
      </w:r>
    </w:p>
    <w:p w14:paraId="7071E05F" w14:textId="7661CAD7" w:rsidR="0093416A" w:rsidRDefault="0034690F" w:rsidP="00B90B28">
      <w:pPr>
        <w:pStyle w:val="Heading1"/>
        <w:numPr>
          <w:ilvl w:val="0"/>
          <w:numId w:val="0"/>
        </w:numPr>
        <w:shd w:val="clear" w:color="auto" w:fill="FFFFFF"/>
        <w:spacing w:before="0" w:after="0" w:line="408" w:lineRule="atLeast"/>
        <w:ind w:left="1080" w:hanging="270"/>
        <w:rPr>
          <w:rFonts w:eastAsia="Times New Roman" w:cs="Times New Roman"/>
          <w:b w:val="0"/>
          <w:color w:val="auto"/>
          <w:sz w:val="26"/>
          <w:szCs w:val="26"/>
        </w:rPr>
      </w:pPr>
      <w:r w:rsidRPr="0034690F">
        <w:rPr>
          <w:rFonts w:eastAsia="Times New Roman" w:cs="Times New Roman"/>
          <w:b w:val="0"/>
          <w:color w:val="auto"/>
          <w:sz w:val="26"/>
          <w:szCs w:val="26"/>
        </w:rPr>
        <w:t xml:space="preserve">Using MS Excel and Python language to implement the ARIMA algorithm </w:t>
      </w:r>
      <w:r w:rsidR="00F235B2">
        <w:rPr>
          <w:rFonts w:eastAsia="Times New Roman" w:cs="Times New Roman"/>
          <w:b w:val="0"/>
          <w:color w:val="auto"/>
          <w:sz w:val="26"/>
          <w:szCs w:val="26"/>
        </w:rPr>
        <w:t>and</w:t>
      </w:r>
      <w:r w:rsidRPr="0034690F">
        <w:rPr>
          <w:rFonts w:eastAsia="Times New Roman" w:cs="Times New Roman"/>
          <w:b w:val="0"/>
          <w:color w:val="auto"/>
          <w:sz w:val="26"/>
          <w:szCs w:val="26"/>
        </w:rPr>
        <w:t xml:space="preserve"> another machine learning algorithm on the optional dataset about/ of </w:t>
      </w:r>
      <w:proofErr w:type="gramStart"/>
      <w:r w:rsidRPr="0034690F">
        <w:rPr>
          <w:rFonts w:eastAsia="Times New Roman" w:cs="Times New Roman"/>
          <w:b w:val="0"/>
          <w:color w:val="auto"/>
          <w:sz w:val="26"/>
          <w:szCs w:val="26"/>
        </w:rPr>
        <w:t>Vietnam</w:t>
      </w:r>
      <w:proofErr w:type="gramEnd"/>
    </w:p>
    <w:p w14:paraId="08EE1AD6" w14:textId="77777777" w:rsidR="00B90B28" w:rsidRPr="00B90B28" w:rsidRDefault="00B90B28" w:rsidP="00B90B28"/>
    <w:p w14:paraId="49516310" w14:textId="77777777" w:rsidR="00B90B28" w:rsidRDefault="00B90B28" w:rsidP="0093416A">
      <w:r w:rsidRPr="00B90B28"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4.3</w:t>
      </w:r>
      <w:r>
        <w:t xml:space="preserve">  </w:t>
      </w:r>
    </w:p>
    <w:p w14:paraId="43AF4C55" w14:textId="41A3F095" w:rsidR="00B90B28" w:rsidRPr="00B90B28" w:rsidRDefault="00B90B28" w:rsidP="00B90B28">
      <w:pPr>
        <w:ind w:left="810"/>
        <w:rPr>
          <w:rFonts w:ascii="Times New Roman" w:eastAsia="Times New Roman" w:hAnsi="Times New Roman" w:cs="Times New Roman"/>
          <w:sz w:val="26"/>
          <w:szCs w:val="26"/>
        </w:rPr>
      </w:pPr>
      <w:r w:rsidRPr="00B90B28">
        <w:rPr>
          <w:rFonts w:ascii="Times New Roman" w:eastAsia="Times New Roman" w:hAnsi="Times New Roman" w:cs="Times New Roman"/>
          <w:sz w:val="26"/>
          <w:szCs w:val="26"/>
        </w:rPr>
        <w:t xml:space="preserve">Methods to evaluate the accuracy of an algorithm or prediction model? Apply the above methods to labs 2, 3, 4.1, </w:t>
      </w:r>
      <w:proofErr w:type="gramStart"/>
      <w:r w:rsidRPr="00B90B28">
        <w:rPr>
          <w:rFonts w:ascii="Times New Roman" w:eastAsia="Times New Roman" w:hAnsi="Times New Roman" w:cs="Times New Roman"/>
          <w:sz w:val="26"/>
          <w:szCs w:val="26"/>
        </w:rPr>
        <w:t>4.2</w:t>
      </w:r>
      <w:proofErr w:type="gramEnd"/>
    </w:p>
    <w:sectPr w:rsidR="00B90B28" w:rsidRPr="00B90B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75C01D" w14:textId="77777777" w:rsidR="008C259E" w:rsidRDefault="008C259E" w:rsidP="00C409AE">
      <w:pPr>
        <w:spacing w:after="0" w:line="240" w:lineRule="auto"/>
      </w:pPr>
      <w:r>
        <w:separator/>
      </w:r>
    </w:p>
  </w:endnote>
  <w:endnote w:type="continuationSeparator" w:id="0">
    <w:p w14:paraId="155F3C8E" w14:textId="77777777" w:rsidR="008C259E" w:rsidRDefault="008C259E" w:rsidP="00C4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852EE0" w14:textId="77777777" w:rsidR="00E93197" w:rsidRDefault="00E93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E2554" w14:paraId="6FCCF321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836B365" w14:textId="77777777" w:rsidR="00BE2554" w:rsidRDefault="00BE2554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658D10DE" w14:textId="77777777" w:rsidR="00BE2554" w:rsidRPr="00C409AE" w:rsidRDefault="00BE2554">
          <w:pPr>
            <w:pStyle w:val="Header"/>
            <w:rPr>
              <w:rFonts w:ascii="Times New Roman" w:hAnsi="Times New Roman" w:cs="Times New Roman"/>
              <w:color w:val="FFFFFF" w:themeColor="background1"/>
            </w:rPr>
          </w:pPr>
          <w:r w:rsidRPr="00C409AE">
            <w:rPr>
              <w:rFonts w:ascii="Times New Roman" w:hAnsi="Times New Roman" w:cs="Times New Roman"/>
            </w:rPr>
            <w:fldChar w:fldCharType="begin"/>
          </w:r>
          <w:r w:rsidRPr="00C409AE">
            <w:rPr>
              <w:rFonts w:ascii="Times New Roman" w:hAnsi="Times New Roman" w:cs="Times New Roman"/>
            </w:rPr>
            <w:instrText xml:space="preserve"> PAGE   \* MERGEFORMAT </w:instrText>
          </w:r>
          <w:r w:rsidRPr="00C409AE">
            <w:rPr>
              <w:rFonts w:ascii="Times New Roman" w:hAnsi="Times New Roman" w:cs="Times New Roman"/>
            </w:rPr>
            <w:fldChar w:fldCharType="separate"/>
          </w:r>
          <w:r w:rsidR="00114E0D" w:rsidRPr="00114E0D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C409AE">
            <w:rPr>
              <w:rFonts w:ascii="Times New Roman" w:hAnsi="Times New Roman" w:cs="Times New Roman"/>
              <w:noProof/>
              <w:color w:val="FFFFFF" w:themeColor="background1"/>
            </w:rPr>
            <w:fldChar w:fldCharType="end"/>
          </w:r>
        </w:p>
      </w:tc>
    </w:tr>
  </w:tbl>
  <w:p w14:paraId="24983B11" w14:textId="77777777" w:rsidR="00BE2554" w:rsidRDefault="00BE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F87EAB" w14:textId="77777777" w:rsidR="00E93197" w:rsidRDefault="00E93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8469CD" w14:textId="77777777" w:rsidR="008C259E" w:rsidRDefault="008C259E" w:rsidP="00C409AE">
      <w:pPr>
        <w:spacing w:after="0" w:line="240" w:lineRule="auto"/>
      </w:pPr>
      <w:r>
        <w:separator/>
      </w:r>
    </w:p>
  </w:footnote>
  <w:footnote w:type="continuationSeparator" w:id="0">
    <w:p w14:paraId="69ADE744" w14:textId="77777777" w:rsidR="008C259E" w:rsidRDefault="008C259E" w:rsidP="00C409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C71EDD" w14:textId="77777777" w:rsidR="00E93197" w:rsidRDefault="00E931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3A0404" w14:textId="77777777" w:rsidR="00BE2554" w:rsidRDefault="00BE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01F89D" w14:textId="77777777" w:rsidR="00E93197" w:rsidRDefault="00E93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74BE7"/>
    <w:multiLevelType w:val="hybridMultilevel"/>
    <w:tmpl w:val="2782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56E"/>
    <w:multiLevelType w:val="hybridMultilevel"/>
    <w:tmpl w:val="6EB0F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1775C"/>
    <w:multiLevelType w:val="hybridMultilevel"/>
    <w:tmpl w:val="82706E04"/>
    <w:lvl w:ilvl="0" w:tplc="ADF63160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13D91A36"/>
    <w:multiLevelType w:val="hybridMultilevel"/>
    <w:tmpl w:val="B6E6086E"/>
    <w:lvl w:ilvl="0" w:tplc="299EF3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F7D86"/>
    <w:multiLevelType w:val="hybridMultilevel"/>
    <w:tmpl w:val="3EB0323A"/>
    <w:lvl w:ilvl="0" w:tplc="2E027C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7776B1"/>
    <w:multiLevelType w:val="hybridMultilevel"/>
    <w:tmpl w:val="BF34A426"/>
    <w:lvl w:ilvl="0" w:tplc="30AEFD1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FC4616"/>
    <w:multiLevelType w:val="hybridMultilevel"/>
    <w:tmpl w:val="E4E6F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A778EF"/>
    <w:multiLevelType w:val="hybridMultilevel"/>
    <w:tmpl w:val="923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878F1"/>
    <w:multiLevelType w:val="hybridMultilevel"/>
    <w:tmpl w:val="FBCE9A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1D50F5F"/>
    <w:multiLevelType w:val="hybridMultilevel"/>
    <w:tmpl w:val="B3BC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56586B"/>
    <w:multiLevelType w:val="hybridMultilevel"/>
    <w:tmpl w:val="6C186A26"/>
    <w:lvl w:ilvl="0" w:tplc="976810E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BE27AB"/>
    <w:multiLevelType w:val="hybridMultilevel"/>
    <w:tmpl w:val="1AF0B66A"/>
    <w:lvl w:ilvl="0" w:tplc="6E94B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F7330"/>
    <w:multiLevelType w:val="hybridMultilevel"/>
    <w:tmpl w:val="4B58DF72"/>
    <w:lvl w:ilvl="0" w:tplc="3A704B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365745"/>
    <w:multiLevelType w:val="hybridMultilevel"/>
    <w:tmpl w:val="6AB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1F5068"/>
    <w:multiLevelType w:val="hybridMultilevel"/>
    <w:tmpl w:val="5914B1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474B4A"/>
    <w:multiLevelType w:val="hybridMultilevel"/>
    <w:tmpl w:val="BD8C517E"/>
    <w:lvl w:ilvl="0" w:tplc="6C9ADCD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4B32FD"/>
    <w:multiLevelType w:val="hybridMultilevel"/>
    <w:tmpl w:val="B024D7C2"/>
    <w:lvl w:ilvl="0" w:tplc="C4E2A1E2">
      <w:start w:val="1"/>
      <w:numFmt w:val="decimal"/>
      <w:pStyle w:val="Heading1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 w16cid:durableId="286471400">
    <w:abstractNumId w:val="9"/>
  </w:num>
  <w:num w:numId="2" w16cid:durableId="1158113923">
    <w:abstractNumId w:val="16"/>
  </w:num>
  <w:num w:numId="3" w16cid:durableId="771896280">
    <w:abstractNumId w:val="0"/>
  </w:num>
  <w:num w:numId="4" w16cid:durableId="135222786">
    <w:abstractNumId w:val="1"/>
  </w:num>
  <w:num w:numId="5" w16cid:durableId="1774322834">
    <w:abstractNumId w:val="6"/>
  </w:num>
  <w:num w:numId="6" w16cid:durableId="1324089650">
    <w:abstractNumId w:val="14"/>
  </w:num>
  <w:num w:numId="7" w16cid:durableId="249242193">
    <w:abstractNumId w:val="7"/>
  </w:num>
  <w:num w:numId="8" w16cid:durableId="128599867">
    <w:abstractNumId w:val="13"/>
  </w:num>
  <w:num w:numId="9" w16cid:durableId="651451667">
    <w:abstractNumId w:val="8"/>
  </w:num>
  <w:num w:numId="10" w16cid:durableId="1814642122">
    <w:abstractNumId w:val="3"/>
  </w:num>
  <w:num w:numId="11" w16cid:durableId="1035346159">
    <w:abstractNumId w:val="12"/>
  </w:num>
  <w:num w:numId="12" w16cid:durableId="310520335">
    <w:abstractNumId w:val="2"/>
  </w:num>
  <w:num w:numId="13" w16cid:durableId="2027632360">
    <w:abstractNumId w:val="4"/>
  </w:num>
  <w:num w:numId="14" w16cid:durableId="1818720774">
    <w:abstractNumId w:val="11"/>
  </w:num>
  <w:num w:numId="15" w16cid:durableId="1509565696">
    <w:abstractNumId w:val="15"/>
  </w:num>
  <w:num w:numId="16" w16cid:durableId="1943300800">
    <w:abstractNumId w:val="5"/>
  </w:num>
  <w:num w:numId="17" w16cid:durableId="3822135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NDazsDA3Nja3tDRT0lEKTi0uzszPAymwrAUAfaTW9CwAAAA="/>
  </w:docVars>
  <w:rsids>
    <w:rsidRoot w:val="009C18CE"/>
    <w:rsid w:val="00004AA9"/>
    <w:rsid w:val="00036001"/>
    <w:rsid w:val="000571C1"/>
    <w:rsid w:val="000A60CC"/>
    <w:rsid w:val="000C1632"/>
    <w:rsid w:val="000F6EF9"/>
    <w:rsid w:val="00105CA6"/>
    <w:rsid w:val="00114E0D"/>
    <w:rsid w:val="00187AD1"/>
    <w:rsid w:val="001966F0"/>
    <w:rsid w:val="001B291D"/>
    <w:rsid w:val="001B2C5D"/>
    <w:rsid w:val="001F3E5C"/>
    <w:rsid w:val="00214E0E"/>
    <w:rsid w:val="0021558B"/>
    <w:rsid w:val="00220324"/>
    <w:rsid w:val="00225AAC"/>
    <w:rsid w:val="0025170E"/>
    <w:rsid w:val="00270899"/>
    <w:rsid w:val="002803DA"/>
    <w:rsid w:val="00286A0E"/>
    <w:rsid w:val="00287506"/>
    <w:rsid w:val="002A0EC2"/>
    <w:rsid w:val="00333AC2"/>
    <w:rsid w:val="00336F2B"/>
    <w:rsid w:val="0034690F"/>
    <w:rsid w:val="003634EC"/>
    <w:rsid w:val="003C0791"/>
    <w:rsid w:val="00412A0F"/>
    <w:rsid w:val="00431064"/>
    <w:rsid w:val="004338C8"/>
    <w:rsid w:val="004B1BAF"/>
    <w:rsid w:val="00510E4E"/>
    <w:rsid w:val="00513061"/>
    <w:rsid w:val="00573DF6"/>
    <w:rsid w:val="00575205"/>
    <w:rsid w:val="005C239F"/>
    <w:rsid w:val="005E1F0B"/>
    <w:rsid w:val="005F5D62"/>
    <w:rsid w:val="00627B5C"/>
    <w:rsid w:val="00674F31"/>
    <w:rsid w:val="00682301"/>
    <w:rsid w:val="00691F61"/>
    <w:rsid w:val="007055F6"/>
    <w:rsid w:val="00760217"/>
    <w:rsid w:val="007761E9"/>
    <w:rsid w:val="007D5A1C"/>
    <w:rsid w:val="007F2212"/>
    <w:rsid w:val="00882FE3"/>
    <w:rsid w:val="008A62A3"/>
    <w:rsid w:val="008B44AF"/>
    <w:rsid w:val="008C259E"/>
    <w:rsid w:val="008C7B80"/>
    <w:rsid w:val="008D12E4"/>
    <w:rsid w:val="008F2FCB"/>
    <w:rsid w:val="008F5371"/>
    <w:rsid w:val="00907DD1"/>
    <w:rsid w:val="0093416A"/>
    <w:rsid w:val="00935463"/>
    <w:rsid w:val="00950301"/>
    <w:rsid w:val="009C18CE"/>
    <w:rsid w:val="00A07833"/>
    <w:rsid w:val="00A238C1"/>
    <w:rsid w:val="00A40D23"/>
    <w:rsid w:val="00A61BFC"/>
    <w:rsid w:val="00A6360D"/>
    <w:rsid w:val="00A91137"/>
    <w:rsid w:val="00AA4BC2"/>
    <w:rsid w:val="00AA4CCA"/>
    <w:rsid w:val="00AB1260"/>
    <w:rsid w:val="00AD7749"/>
    <w:rsid w:val="00AF12C6"/>
    <w:rsid w:val="00AF7959"/>
    <w:rsid w:val="00B44960"/>
    <w:rsid w:val="00B53061"/>
    <w:rsid w:val="00B53726"/>
    <w:rsid w:val="00B55B68"/>
    <w:rsid w:val="00B7034D"/>
    <w:rsid w:val="00B856E9"/>
    <w:rsid w:val="00B90B28"/>
    <w:rsid w:val="00B96987"/>
    <w:rsid w:val="00BA1026"/>
    <w:rsid w:val="00BA137F"/>
    <w:rsid w:val="00BB0CA0"/>
    <w:rsid w:val="00BD7A1D"/>
    <w:rsid w:val="00BE2554"/>
    <w:rsid w:val="00BE5139"/>
    <w:rsid w:val="00C1728A"/>
    <w:rsid w:val="00C24C15"/>
    <w:rsid w:val="00C253DC"/>
    <w:rsid w:val="00C409AE"/>
    <w:rsid w:val="00C77AFD"/>
    <w:rsid w:val="00C8692E"/>
    <w:rsid w:val="00D24638"/>
    <w:rsid w:val="00D37125"/>
    <w:rsid w:val="00D574D8"/>
    <w:rsid w:val="00DF6793"/>
    <w:rsid w:val="00E27337"/>
    <w:rsid w:val="00E73071"/>
    <w:rsid w:val="00E93197"/>
    <w:rsid w:val="00EA3FDB"/>
    <w:rsid w:val="00F140B1"/>
    <w:rsid w:val="00F235B2"/>
    <w:rsid w:val="00F36351"/>
    <w:rsid w:val="00F91CCF"/>
    <w:rsid w:val="00F9610C"/>
    <w:rsid w:val="00F966E7"/>
    <w:rsid w:val="00FD7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F00B00"/>
  <w15:docId w15:val="{ED4F2847-0AD8-4746-9783-426A45F30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87"/>
    <w:pPr>
      <w:keepNext/>
      <w:keepLines/>
      <w:numPr>
        <w:numId w:val="2"/>
      </w:numPr>
      <w:spacing w:before="240" w:after="120"/>
      <w:ind w:left="357" w:hanging="357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69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E"/>
  </w:style>
  <w:style w:type="paragraph" w:styleId="Footer">
    <w:name w:val="footer"/>
    <w:basedOn w:val="Normal"/>
    <w:link w:val="Foot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E"/>
  </w:style>
  <w:style w:type="paragraph" w:styleId="ListParagraph">
    <w:name w:val="List Paragraph"/>
    <w:basedOn w:val="Normal"/>
    <w:uiPriority w:val="34"/>
    <w:qFormat/>
    <w:rsid w:val="00B969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6987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apple-converted-space">
    <w:name w:val="apple-converted-space"/>
    <w:basedOn w:val="DefaultParagraphFont"/>
    <w:rsid w:val="00B856E9"/>
  </w:style>
  <w:style w:type="character" w:styleId="Hyperlink">
    <w:name w:val="Hyperlink"/>
    <w:basedOn w:val="DefaultParagraphFont"/>
    <w:uiPriority w:val="99"/>
    <w:unhideWhenUsed/>
    <w:rsid w:val="00B856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25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A40D23"/>
    <w:rPr>
      <w:rFonts w:ascii="Times New Roman" w:hAnsi="Times New Roman" w:cs="Times New Roman" w:hint="default"/>
      <w:b/>
      <w:bCs/>
      <w:i w:val="0"/>
      <w:iCs w:val="0"/>
      <w:color w:val="008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5CA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05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1558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69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5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C7C4A9-3C30-4D7F-8349-7D6ED6FFF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ới thiệu ngành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ới thiệu ngành</dc:title>
  <dc:creator>Nhat Thuy Ho Tran</dc:creator>
  <cp:lastModifiedBy>Lê Thị Lệ Trúc</cp:lastModifiedBy>
  <cp:revision>9</cp:revision>
  <dcterms:created xsi:type="dcterms:W3CDTF">2023-05-08T14:54:00Z</dcterms:created>
  <dcterms:modified xsi:type="dcterms:W3CDTF">2024-05-02T00:27:00Z</dcterms:modified>
</cp:coreProperties>
</file>